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0D40C" w14:textId="77777777" w:rsidR="00686CF8" w:rsidRDefault="00877EF7" w:rsidP="00AF340C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5686E4E9" wp14:editId="1008A2D4">
            <wp:extent cx="1914525" cy="64625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SU-stacked (2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197" cy="66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385B6" w14:textId="77777777" w:rsid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  <w:r w:rsidRPr="00AF340C">
        <w:rPr>
          <w:rFonts w:ascii="Futura Hv BT" w:hAnsi="Futura Hv BT"/>
        </w:rPr>
        <w:t>Graduate Program of Study</w:t>
      </w:r>
    </w:p>
    <w:p w14:paraId="661D6E2C" w14:textId="77777777" w:rsidR="00BD4A42" w:rsidRDefault="00BD4A42" w:rsidP="00AF340C">
      <w:pPr>
        <w:spacing w:after="0" w:line="240" w:lineRule="auto"/>
        <w:jc w:val="center"/>
        <w:rPr>
          <w:rFonts w:ascii="Futura Hv BT" w:hAnsi="Futura Hv BT"/>
        </w:rPr>
      </w:pPr>
    </w:p>
    <w:tbl>
      <w:tblPr>
        <w:tblStyle w:val="TableGrid"/>
        <w:tblW w:w="11036" w:type="dxa"/>
        <w:tblLayout w:type="fixed"/>
        <w:tblLook w:val="04A0" w:firstRow="1" w:lastRow="0" w:firstColumn="1" w:lastColumn="0" w:noHBand="0" w:noVBand="1"/>
      </w:tblPr>
      <w:tblGrid>
        <w:gridCol w:w="1183"/>
        <w:gridCol w:w="1967"/>
        <w:gridCol w:w="223"/>
        <w:gridCol w:w="947"/>
        <w:gridCol w:w="810"/>
        <w:gridCol w:w="20"/>
        <w:gridCol w:w="692"/>
        <w:gridCol w:w="728"/>
        <w:gridCol w:w="630"/>
        <w:gridCol w:w="50"/>
        <w:gridCol w:w="1300"/>
        <w:gridCol w:w="2250"/>
        <w:gridCol w:w="236"/>
      </w:tblGrid>
      <w:tr w:rsidR="00B01583" w14:paraId="2B23333A" w14:textId="77777777" w:rsidTr="002A6AD1">
        <w:trPr>
          <w:gridAfter w:val="1"/>
          <w:wAfter w:w="236" w:type="dxa"/>
          <w:trHeight w:val="432"/>
        </w:trPr>
        <w:tc>
          <w:tcPr>
            <w:tcW w:w="31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8817D" w14:textId="77777777"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Degree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720409969"/>
              </w:sdtPr>
              <w:sdtEndPr/>
              <w:sdtContent>
                <w:r w:rsidR="00EA1CB9">
                  <w:rPr>
                    <w:rFonts w:ascii="Cambria" w:hAnsi="Cambria"/>
                    <w:szCs w:val="16"/>
                  </w:rPr>
                  <w:t>Doctor of Arts, D.A.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342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2C5EFE" w14:textId="77777777"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Major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254489928"/>
              </w:sdtPr>
              <w:sdtEndPr/>
              <w:sdtContent>
                <w:r w:rsidR="00EA1CB9">
                  <w:rPr>
                    <w:rFonts w:ascii="Cambria" w:hAnsi="Cambria"/>
                    <w:szCs w:val="16"/>
                  </w:rPr>
                  <w:t>Biology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423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451429" w14:textId="77777777" w:rsidR="00B01583" w:rsidRPr="00060CC8" w:rsidRDefault="00B01583" w:rsidP="002A6AD1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Concentration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r w:rsidR="002A6AD1">
              <w:rPr>
                <w:rFonts w:ascii="Cambria" w:hAnsi="Cambria"/>
                <w:szCs w:val="16"/>
              </w:rPr>
              <w:t>_______</w:t>
            </w:r>
            <w:r w:rsidR="002A6AD1">
              <w:rPr>
                <w:rFonts w:ascii="Cambria" w:hAnsi="Cambria" w:cstheme="majorHAnsi"/>
                <w:b/>
                <w:szCs w:val="20"/>
              </w:rPr>
              <w:t>Initial or Final: ___</w:t>
            </w:r>
          </w:p>
        </w:tc>
      </w:tr>
      <w:tr w:rsidR="00B01583" w14:paraId="081D1F1F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14:paraId="0070F2BE" w14:textId="77777777"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STUDENT INFORMATION</w:t>
            </w:r>
          </w:p>
        </w:tc>
      </w:tr>
      <w:tr w:rsidR="00B01583" w14:paraId="40D3EF88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03F8F4D" w14:textId="77777777"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Name: </w:t>
            </w:r>
            <w:sdt>
              <w:sdtPr>
                <w:rPr>
                  <w:sz w:val="20"/>
                  <w:szCs w:val="20"/>
                </w:rPr>
                <w:alias w:val="Name"/>
                <w:tag w:val="Name"/>
                <w:id w:val="108341564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169544E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Major advisor: </w:t>
            </w:r>
            <w:sdt>
              <w:sdtPr>
                <w:rPr>
                  <w:sz w:val="20"/>
                  <w:szCs w:val="20"/>
                </w:rPr>
                <w:alias w:val="Major advisor"/>
                <w:tag w:val="Major advisor"/>
                <w:id w:val="-193612187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4D4753C3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D98FAEB" w14:textId="77777777"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mail: </w:t>
            </w:r>
            <w:sdt>
              <w:sdtPr>
                <w:rPr>
                  <w:sz w:val="20"/>
                  <w:szCs w:val="20"/>
                </w:rPr>
                <w:alias w:val="Email"/>
                <w:tag w:val="Email"/>
                <w:id w:val="704440593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0DEC564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ommittee members: </w:t>
            </w:r>
            <w:sdt>
              <w:sdtPr>
                <w:rPr>
                  <w:sz w:val="20"/>
                  <w:szCs w:val="20"/>
                </w:rPr>
                <w:alias w:val="Committee members"/>
                <w:tag w:val="Committee members"/>
                <w:id w:val="447747600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, </w:t>
            </w:r>
            <w:sdt>
              <w:sdtPr>
                <w:rPr>
                  <w:sz w:val="20"/>
                  <w:szCs w:val="20"/>
                </w:rPr>
                <w:id w:val="-154282033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12915289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07419172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6194158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5767B2EC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4652FCA" w14:textId="77777777"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Phone number: </w:t>
            </w:r>
            <w:sdt>
              <w:sdtPr>
                <w:rPr>
                  <w:sz w:val="20"/>
                  <w:szCs w:val="20"/>
                </w:rPr>
                <w:alias w:val="Phone number"/>
                <w:tag w:val="Phone number"/>
                <w:id w:val="101341470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78E72AF3" w14:textId="77777777"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14:paraId="013E0D56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047F14F" w14:textId="77777777" w:rsidR="00B01583" w:rsidRPr="00060CC8" w:rsidRDefault="002E1BEA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nner</w:t>
            </w:r>
            <w:r w:rsidR="00B01583" w:rsidRPr="00060CC8">
              <w:rPr>
                <w:sz w:val="20"/>
                <w:szCs w:val="20"/>
              </w:rPr>
              <w:t xml:space="preserve"> ID: </w:t>
            </w:r>
            <w:sdt>
              <w:sdtPr>
                <w:rPr>
                  <w:sz w:val="20"/>
                  <w:szCs w:val="20"/>
                </w:rPr>
                <w:alias w:val="Bengal ID"/>
                <w:tag w:val="Bengal ID"/>
                <w:id w:val="-437606297"/>
                <w:showingPlcHdr/>
                <w:text/>
              </w:sdtPr>
              <w:sdtEndPr/>
              <w:sdtContent>
                <w:r w:rsidR="00B01583"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23013AEB" w14:textId="77777777"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14:paraId="325CABEA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492460D" w14:textId="77777777" w:rsidR="00B01583" w:rsidRPr="00060CC8" w:rsidRDefault="00B01583" w:rsidP="00060CC8">
            <w:pPr>
              <w:tabs>
                <w:tab w:val="left" w:pos="4710"/>
              </w:tabs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xpected Graduation Date:  </w:t>
            </w:r>
            <w:sdt>
              <w:sdtPr>
                <w:rPr>
                  <w:sz w:val="20"/>
                  <w:szCs w:val="20"/>
                </w:rPr>
                <w:alias w:val="Semester"/>
                <w:tag w:val="Semester"/>
                <w:id w:val="771204009"/>
                <w:showingPlcHdr/>
                <w:comboBox>
                  <w:listItem w:value="Choose an item."/>
                  <w:listItem w:displayText="May" w:value="May"/>
                  <w:listItem w:displayText="August" w:value="August"/>
                  <w:listItem w:displayText="Decem" w:value="Decem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Year"/>
                <w:tag w:val="Year"/>
                <w:id w:val="-144057852"/>
                <w:showingPlcHdr/>
                <w:comboBox>
                  <w:listItem w:value="Choose an item.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  <w:listItem w:displayText="2022" w:value="2022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ab/>
            </w:r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A964833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GFR: </w:t>
            </w:r>
            <w:sdt>
              <w:sdtPr>
                <w:rPr>
                  <w:sz w:val="20"/>
                  <w:szCs w:val="20"/>
                </w:rPr>
                <w:id w:val="141195841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2F7F1A71" w14:textId="77777777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83BEC40" w14:textId="77777777" w:rsidR="00B01583" w:rsidRPr="00060CC8" w:rsidRDefault="00B01583" w:rsidP="00060CC8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Date: </w:t>
            </w:r>
            <w:sdt>
              <w:sdtPr>
                <w:rPr>
                  <w:sz w:val="20"/>
                  <w:szCs w:val="20"/>
                </w:rPr>
                <w:alias w:val="Date"/>
                <w:tag w:val="Date"/>
                <w:id w:val="-21397106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DE32E97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atalog year: </w:t>
            </w:r>
            <w:sdt>
              <w:sdtPr>
                <w:rPr>
                  <w:sz w:val="20"/>
                  <w:szCs w:val="20"/>
                </w:rPr>
                <w:alias w:val="Catalog year"/>
                <w:tag w:val="Catalog year"/>
                <w:id w:val="-88749995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66C2591A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595959"/>
          </w:tcPr>
          <w:p w14:paraId="3A2634BF" w14:textId="7AF9DF2D"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DEGREE PROGRAM COURSES</w:t>
            </w:r>
            <w:r w:rsidR="00F754A7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 xml:space="preserve"> (A minimum of 48 credits</w:t>
            </w:r>
            <w:r w:rsidR="000475EA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 xml:space="preserve"> total</w:t>
            </w:r>
            <w:bookmarkStart w:id="0" w:name="_GoBack"/>
            <w:bookmarkEnd w:id="0"/>
            <w:r w:rsidR="00F754A7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 xml:space="preserve"> is needed)</w:t>
            </w:r>
          </w:p>
        </w:tc>
      </w:tr>
      <w:tr w:rsidR="0043477A" w:rsidRPr="00AF340C" w14:paraId="6667DE65" w14:textId="77777777" w:rsidTr="002A6AD1">
        <w:trPr>
          <w:gridAfter w:val="1"/>
          <w:wAfter w:w="236" w:type="dxa"/>
        </w:trPr>
        <w:tc>
          <w:tcPr>
            <w:tcW w:w="1183" w:type="dxa"/>
            <w:tcBorders>
              <w:top w:val="nil"/>
            </w:tcBorders>
          </w:tcPr>
          <w:p w14:paraId="48E132DB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Prefix/Num</w:t>
            </w:r>
          </w:p>
        </w:tc>
        <w:tc>
          <w:tcPr>
            <w:tcW w:w="3137" w:type="dxa"/>
            <w:gridSpan w:val="3"/>
            <w:tcBorders>
              <w:top w:val="nil"/>
            </w:tcBorders>
          </w:tcPr>
          <w:p w14:paraId="0268D16E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Title</w:t>
            </w:r>
          </w:p>
        </w:tc>
        <w:tc>
          <w:tcPr>
            <w:tcW w:w="810" w:type="dxa"/>
            <w:tcBorders>
              <w:top w:val="nil"/>
            </w:tcBorders>
          </w:tcPr>
          <w:p w14:paraId="0A372296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Credits</w:t>
            </w:r>
          </w:p>
        </w:tc>
        <w:tc>
          <w:tcPr>
            <w:tcW w:w="1440" w:type="dxa"/>
            <w:gridSpan w:val="3"/>
            <w:tcBorders>
              <w:top w:val="nil"/>
            </w:tcBorders>
          </w:tcPr>
          <w:p w14:paraId="00367BC3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Semester</w:t>
            </w:r>
          </w:p>
        </w:tc>
        <w:tc>
          <w:tcPr>
            <w:tcW w:w="630" w:type="dxa"/>
            <w:tcBorders>
              <w:top w:val="nil"/>
            </w:tcBorders>
          </w:tcPr>
          <w:p w14:paraId="453692D7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Year</w:t>
            </w:r>
          </w:p>
        </w:tc>
        <w:tc>
          <w:tcPr>
            <w:tcW w:w="1350" w:type="dxa"/>
            <w:gridSpan w:val="2"/>
            <w:tcBorders>
              <w:top w:val="nil"/>
            </w:tcBorders>
          </w:tcPr>
          <w:p w14:paraId="59AC16BA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Grade</w:t>
            </w:r>
          </w:p>
        </w:tc>
        <w:tc>
          <w:tcPr>
            <w:tcW w:w="2250" w:type="dxa"/>
            <w:tcBorders>
              <w:top w:val="nil"/>
            </w:tcBorders>
          </w:tcPr>
          <w:p w14:paraId="39F0CFFD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Notes</w:t>
            </w:r>
          </w:p>
        </w:tc>
      </w:tr>
      <w:tr w:rsidR="0043477A" w14:paraId="587C9B28" w14:textId="77777777" w:rsidTr="0043477A">
        <w:trPr>
          <w:gridAfter w:val="1"/>
          <w:wAfter w:w="236" w:type="dxa"/>
        </w:trPr>
        <w:tc>
          <w:tcPr>
            <w:tcW w:w="10800" w:type="dxa"/>
            <w:gridSpan w:val="12"/>
            <w:shd w:val="clear" w:color="auto" w:fill="EEECE1"/>
          </w:tcPr>
          <w:p w14:paraId="39CBBF74" w14:textId="77777777" w:rsidR="0043477A" w:rsidRPr="00060CC8" w:rsidRDefault="0043477A" w:rsidP="00424EA0">
            <w:pPr>
              <w:rPr>
                <w:rFonts w:asciiTheme="majorHAnsi" w:hAnsiTheme="majorHAnsi" w:cstheme="majorHAnsi"/>
                <w:b/>
                <w:szCs w:val="20"/>
              </w:rPr>
            </w:pPr>
            <w:r w:rsidRPr="00060CC8">
              <w:rPr>
                <w:rFonts w:asciiTheme="majorHAnsi" w:hAnsiTheme="majorHAnsi" w:cstheme="majorHAnsi"/>
                <w:b/>
                <w:szCs w:val="20"/>
              </w:rPr>
              <w:t>General Requirements</w:t>
            </w:r>
          </w:p>
        </w:tc>
      </w:tr>
      <w:tr w:rsidR="0043477A" w14:paraId="0A4FC098" w14:textId="77777777" w:rsidTr="002A6AD1">
        <w:trPr>
          <w:gridAfter w:val="1"/>
          <w:wAfter w:w="236" w:type="dxa"/>
        </w:trPr>
        <w:tc>
          <w:tcPr>
            <w:tcW w:w="1183" w:type="dxa"/>
          </w:tcPr>
          <w:p w14:paraId="3F593B74" w14:textId="77777777"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1</w:t>
            </w:r>
          </w:p>
        </w:tc>
        <w:tc>
          <w:tcPr>
            <w:tcW w:w="3137" w:type="dxa"/>
            <w:gridSpan w:val="3"/>
          </w:tcPr>
          <w:p w14:paraId="5D4A9686" w14:textId="77777777"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</w:t>
            </w:r>
          </w:p>
        </w:tc>
        <w:tc>
          <w:tcPr>
            <w:tcW w:w="810" w:type="dxa"/>
          </w:tcPr>
          <w:p w14:paraId="117D742A" w14:textId="77777777" w:rsidR="0043477A" w:rsidRPr="00AF340C" w:rsidRDefault="00EA1CB9" w:rsidP="00060CC8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407530843"/>
            <w:placeholder>
              <w:docPart w:val="093EC971EBA9407FA0F0E1135DD40FE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14:paraId="14DE2ECD" w14:textId="77777777" w:rsidR="0043477A" w:rsidRDefault="0043477A" w:rsidP="00060CC8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14:paraId="2AB62326" w14:textId="77777777" w:rsidR="0043477A" w:rsidRPr="000A4107" w:rsidRDefault="0043477A" w:rsidP="00060CC8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39383668"/>
            <w:placeholder>
              <w:docPart w:val="8895D49C3385412B8196F91B379A55D3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14:paraId="286F36E2" w14:textId="77777777" w:rsidR="0043477A" w:rsidRDefault="0043477A" w:rsidP="00060CC8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4D9939EB" w14:textId="77777777" w:rsidR="0043477A" w:rsidRDefault="0043477A" w:rsidP="00060CC8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0FA380EC" w14:textId="77777777" w:rsidTr="002A6AD1">
        <w:trPr>
          <w:gridAfter w:val="1"/>
          <w:wAfter w:w="236" w:type="dxa"/>
        </w:trPr>
        <w:tc>
          <w:tcPr>
            <w:tcW w:w="1183" w:type="dxa"/>
          </w:tcPr>
          <w:p w14:paraId="309C40FD" w14:textId="77777777"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0</w:t>
            </w:r>
          </w:p>
        </w:tc>
        <w:tc>
          <w:tcPr>
            <w:tcW w:w="3137" w:type="dxa"/>
            <w:gridSpan w:val="3"/>
          </w:tcPr>
          <w:p w14:paraId="75760578" w14:textId="7D8EDB2A" w:rsidR="0043477A" w:rsidRPr="00AF340C" w:rsidRDefault="005F7A9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Intro to Graduate Studies</w:t>
            </w:r>
          </w:p>
        </w:tc>
        <w:tc>
          <w:tcPr>
            <w:tcW w:w="810" w:type="dxa"/>
          </w:tcPr>
          <w:p w14:paraId="4BBCCB72" w14:textId="77777777" w:rsidR="0043477A" w:rsidRPr="00AF340C" w:rsidRDefault="00EA1CB9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50599968"/>
            <w:placeholder>
              <w:docPart w:val="A3E9A6E6E76D450180B8FABCA8E3DE95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14:paraId="24D5C230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14:paraId="378762E3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956753811"/>
            <w:placeholder>
              <w:docPart w:val="F381C07BA6154AA1BFCFB06DE1FBBD6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14:paraId="5FE961D3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175AC0CF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10BE3EEF" w14:textId="77777777" w:rsidTr="002A6AD1">
        <w:trPr>
          <w:gridAfter w:val="1"/>
          <w:wAfter w:w="236" w:type="dxa"/>
        </w:trPr>
        <w:tc>
          <w:tcPr>
            <w:tcW w:w="1183" w:type="dxa"/>
          </w:tcPr>
          <w:p w14:paraId="0E95884C" w14:textId="77777777"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05</w:t>
            </w:r>
          </w:p>
        </w:tc>
        <w:tc>
          <w:tcPr>
            <w:tcW w:w="3137" w:type="dxa"/>
            <w:gridSpan w:val="3"/>
          </w:tcPr>
          <w:p w14:paraId="199A85AE" w14:textId="77777777"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metry</w:t>
            </w:r>
          </w:p>
        </w:tc>
        <w:tc>
          <w:tcPr>
            <w:tcW w:w="810" w:type="dxa"/>
          </w:tcPr>
          <w:p w14:paraId="58073548" w14:textId="77777777" w:rsidR="0043477A" w:rsidRPr="00AF340C" w:rsidRDefault="00EA1CB9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2001084652"/>
            <w:placeholder>
              <w:docPart w:val="188AC3044BE64F138BE211C99BC05902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14:paraId="2793F987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14:paraId="72D878DF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135161380"/>
            <w:placeholder>
              <w:docPart w:val="07AE0EBA1F6343B099B78FFD9CB5876C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14:paraId="75A1F221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60D2C436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27F5EB38" w14:textId="77777777" w:rsidTr="002A6AD1">
        <w:trPr>
          <w:gridAfter w:val="1"/>
          <w:wAfter w:w="236" w:type="dxa"/>
        </w:trPr>
        <w:tc>
          <w:tcPr>
            <w:tcW w:w="1183" w:type="dxa"/>
          </w:tcPr>
          <w:p w14:paraId="6D811F34" w14:textId="77777777"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48</w:t>
            </w:r>
          </w:p>
        </w:tc>
        <w:tc>
          <w:tcPr>
            <w:tcW w:w="3137" w:type="dxa"/>
            <w:gridSpan w:val="3"/>
          </w:tcPr>
          <w:p w14:paraId="0D96F991" w14:textId="77777777"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Graduate Problems</w:t>
            </w:r>
          </w:p>
        </w:tc>
        <w:tc>
          <w:tcPr>
            <w:tcW w:w="810" w:type="dxa"/>
          </w:tcPr>
          <w:p w14:paraId="73F0E3E6" w14:textId="77777777" w:rsidR="0043477A" w:rsidRPr="00AF340C" w:rsidRDefault="00EA1CB9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81364175"/>
            <w:placeholder>
              <w:docPart w:val="03DCDF16562242D2892109BBFB1F6B19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14:paraId="7B63DF8B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14:paraId="4183D467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32702003"/>
            <w:placeholder>
              <w:docPart w:val="19B80A8F441F4E72A0BB5B202B68B871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14:paraId="79784576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160DBC1A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315E43DD" w14:textId="77777777" w:rsidTr="002A6AD1">
        <w:trPr>
          <w:gridAfter w:val="1"/>
          <w:wAfter w:w="236" w:type="dxa"/>
        </w:trPr>
        <w:tc>
          <w:tcPr>
            <w:tcW w:w="1183" w:type="dxa"/>
          </w:tcPr>
          <w:p w14:paraId="204D788C" w14:textId="77777777"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3</w:t>
            </w:r>
          </w:p>
        </w:tc>
        <w:tc>
          <w:tcPr>
            <w:tcW w:w="3137" w:type="dxa"/>
            <w:gridSpan w:val="3"/>
          </w:tcPr>
          <w:p w14:paraId="571644FC" w14:textId="77777777"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 in College Teaching</w:t>
            </w:r>
          </w:p>
        </w:tc>
        <w:tc>
          <w:tcPr>
            <w:tcW w:w="810" w:type="dxa"/>
          </w:tcPr>
          <w:p w14:paraId="0C61653F" w14:textId="77777777" w:rsidR="0043477A" w:rsidRPr="00AF340C" w:rsidRDefault="00EA1CB9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226535937"/>
            <w:placeholder>
              <w:docPart w:val="E4929C1216F345F68EC99DA4337A1F0B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14:paraId="0F75D25E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14:paraId="361427A2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379314321"/>
            <w:placeholder>
              <w:docPart w:val="831532BEBD9F466084B7D7208FA7246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14:paraId="3E413044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65E5864E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4CF5F90E" w14:textId="77777777" w:rsidTr="002A6AD1">
        <w:trPr>
          <w:gridAfter w:val="1"/>
          <w:wAfter w:w="236" w:type="dxa"/>
        </w:trPr>
        <w:tc>
          <w:tcPr>
            <w:tcW w:w="1183" w:type="dxa"/>
          </w:tcPr>
          <w:p w14:paraId="085E53D9" w14:textId="77777777"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4</w:t>
            </w:r>
          </w:p>
        </w:tc>
        <w:tc>
          <w:tcPr>
            <w:tcW w:w="3137" w:type="dxa"/>
            <w:gridSpan w:val="3"/>
          </w:tcPr>
          <w:p w14:paraId="25C36827" w14:textId="77777777"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dvanced Study in College Teaching</w:t>
            </w:r>
          </w:p>
        </w:tc>
        <w:tc>
          <w:tcPr>
            <w:tcW w:w="810" w:type="dxa"/>
          </w:tcPr>
          <w:p w14:paraId="547F5C1C" w14:textId="77777777" w:rsidR="0043477A" w:rsidRPr="00AF340C" w:rsidRDefault="00EA1CB9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665319864"/>
            <w:placeholder>
              <w:docPart w:val="37999F97B0024A7AB666BAEF5124884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14:paraId="34FD8400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14:paraId="7CBDC811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894001477"/>
            <w:placeholder>
              <w:docPart w:val="036D9BFF41A1494EA5232CC15FC9B4CA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14:paraId="17B12CBD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030E0C2E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EA1CB9" w14:paraId="357772AC" w14:textId="77777777" w:rsidTr="002A6AD1">
        <w:trPr>
          <w:gridAfter w:val="1"/>
          <w:wAfter w:w="236" w:type="dxa"/>
        </w:trPr>
        <w:tc>
          <w:tcPr>
            <w:tcW w:w="1183" w:type="dxa"/>
          </w:tcPr>
          <w:p w14:paraId="13607EB5" w14:textId="77777777" w:rsidR="00EA1CB9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7700</w:t>
            </w:r>
          </w:p>
        </w:tc>
        <w:tc>
          <w:tcPr>
            <w:tcW w:w="3137" w:type="dxa"/>
            <w:gridSpan w:val="3"/>
          </w:tcPr>
          <w:p w14:paraId="77E9B074" w14:textId="77777777" w:rsidR="00EA1CB9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upervised Teaching Internship</w:t>
            </w:r>
          </w:p>
        </w:tc>
        <w:tc>
          <w:tcPr>
            <w:tcW w:w="810" w:type="dxa"/>
          </w:tcPr>
          <w:p w14:paraId="5B235603" w14:textId="77777777" w:rsidR="00EA1CB9" w:rsidRDefault="0048598E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-9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734282077"/>
            <w:placeholder>
              <w:docPart w:val="2BE5DDE8DF8541A69340395705524E9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14:paraId="75A7A54D" w14:textId="77777777" w:rsidR="00EA1CB9" w:rsidRDefault="00EA1CB9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14:paraId="3B7D709C" w14:textId="77777777" w:rsidR="00EA1CB9" w:rsidRPr="000A4107" w:rsidRDefault="00EA1CB9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274369390"/>
            <w:placeholder>
              <w:docPart w:val="E04228C6DC574ECC92A06C900FEBEDB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14:paraId="5655F167" w14:textId="77777777" w:rsidR="00EA1CB9" w:rsidRDefault="00EA1CB9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3A1AE95D" w14:textId="77777777" w:rsidR="00EA1CB9" w:rsidRDefault="00EA1CB9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EA1CB9" w14:paraId="4CB6D022" w14:textId="77777777" w:rsidTr="002A6AD1">
        <w:trPr>
          <w:gridAfter w:val="1"/>
          <w:wAfter w:w="236" w:type="dxa"/>
        </w:trPr>
        <w:tc>
          <w:tcPr>
            <w:tcW w:w="1183" w:type="dxa"/>
          </w:tcPr>
          <w:p w14:paraId="4276FAD0" w14:textId="77777777" w:rsidR="00EA1CB9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8850</w:t>
            </w:r>
          </w:p>
        </w:tc>
        <w:tc>
          <w:tcPr>
            <w:tcW w:w="3137" w:type="dxa"/>
            <w:gridSpan w:val="3"/>
          </w:tcPr>
          <w:p w14:paraId="6980DE98" w14:textId="77777777" w:rsidR="00EA1CB9" w:rsidRDefault="00372D22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octoral</w:t>
            </w:r>
            <w:r w:rsidR="0048598E">
              <w:rPr>
                <w:rFonts w:asciiTheme="majorHAnsi" w:hAnsiTheme="majorHAnsi" w:cstheme="majorHAnsi"/>
                <w:sz w:val="20"/>
                <w:szCs w:val="20"/>
              </w:rPr>
              <w:t xml:space="preserve"> Dissertation</w:t>
            </w:r>
          </w:p>
        </w:tc>
        <w:tc>
          <w:tcPr>
            <w:tcW w:w="810" w:type="dxa"/>
          </w:tcPr>
          <w:p w14:paraId="0FE84FAE" w14:textId="77777777" w:rsidR="00EA1CB9" w:rsidRDefault="0048598E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-12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997856497"/>
            <w:placeholder>
              <w:docPart w:val="B1A52975446344969FC1481098C0B14F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14:paraId="5E456D3F" w14:textId="77777777" w:rsidR="00EA1CB9" w:rsidRDefault="00EA1CB9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14:paraId="287CFC14" w14:textId="77777777" w:rsidR="00EA1CB9" w:rsidRPr="000A4107" w:rsidRDefault="00EA1CB9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1633705955"/>
            <w:placeholder>
              <w:docPart w:val="E2596A3C3382480BA271EEF832FFFF4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14:paraId="5DDF5E36" w14:textId="77777777" w:rsidR="00EA1CB9" w:rsidRDefault="00EA1CB9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5D2E1A61" w14:textId="77777777" w:rsidR="00EA1CB9" w:rsidRDefault="00EA1CB9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6206579B" w14:textId="77777777" w:rsidTr="002A6AD1">
        <w:trPr>
          <w:gridAfter w:val="1"/>
          <w:wAfter w:w="236" w:type="dxa"/>
        </w:trPr>
        <w:tc>
          <w:tcPr>
            <w:tcW w:w="5130" w:type="dxa"/>
            <w:gridSpan w:val="5"/>
            <w:shd w:val="clear" w:color="auto" w:fill="EEECE1"/>
          </w:tcPr>
          <w:p w14:paraId="1C5B7A7A" w14:textId="77777777" w:rsidR="0043477A" w:rsidRPr="00060CC8" w:rsidRDefault="0048598E" w:rsidP="00B01583">
            <w:pPr>
              <w:rPr>
                <w:rFonts w:asciiTheme="majorHAnsi" w:hAnsiTheme="majorHAnsi" w:cstheme="majorHAnsi"/>
                <w:b/>
                <w:szCs w:val="20"/>
              </w:rPr>
            </w:pPr>
            <w:r>
              <w:rPr>
                <w:rFonts w:asciiTheme="majorHAnsi" w:hAnsiTheme="majorHAnsi" w:cstheme="majorHAnsi"/>
                <w:b/>
                <w:szCs w:val="20"/>
              </w:rPr>
              <w:t>Remaining Credit Hours</w:t>
            </w:r>
          </w:p>
        </w:tc>
        <w:tc>
          <w:tcPr>
            <w:tcW w:w="5670" w:type="dxa"/>
            <w:gridSpan w:val="7"/>
            <w:shd w:val="clear" w:color="auto" w:fill="EEECE1"/>
          </w:tcPr>
          <w:p w14:paraId="7C7650CA" w14:textId="77777777" w:rsidR="0043477A" w:rsidRPr="00060CC8" w:rsidRDefault="0043477A" w:rsidP="00B01583">
            <w:pPr>
              <w:rPr>
                <w:rFonts w:asciiTheme="majorHAnsi" w:hAnsiTheme="majorHAnsi" w:cstheme="majorHAnsi"/>
                <w:b/>
                <w:szCs w:val="20"/>
              </w:rPr>
            </w:pPr>
          </w:p>
        </w:tc>
      </w:tr>
      <w:tr w:rsidR="0043477A" w14:paraId="6D952830" w14:textId="77777777" w:rsidTr="002A6AD1">
        <w:trPr>
          <w:gridAfter w:val="1"/>
          <w:wAfter w:w="236" w:type="dxa"/>
        </w:trPr>
        <w:tc>
          <w:tcPr>
            <w:tcW w:w="1183" w:type="dxa"/>
          </w:tcPr>
          <w:p w14:paraId="285BC9D3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37" w:type="dxa"/>
            <w:gridSpan w:val="3"/>
          </w:tcPr>
          <w:p w14:paraId="645A686F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7B6560C8" w14:textId="77777777"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75645394"/>
            <w:placeholder>
              <w:docPart w:val="AB38F77D18CB41828EC3D00F7B4AABA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14:paraId="7B3EDF86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14:paraId="36121616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21010"/>
            <w:placeholder>
              <w:docPart w:val="B90F2A6FC4A842F9A252D9CDF94E1121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14:paraId="6EE60DF3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0AB219D1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5768B0FE" w14:textId="77777777" w:rsidTr="002A6AD1">
        <w:trPr>
          <w:gridAfter w:val="1"/>
          <w:wAfter w:w="236" w:type="dxa"/>
        </w:trPr>
        <w:tc>
          <w:tcPr>
            <w:tcW w:w="1183" w:type="dxa"/>
          </w:tcPr>
          <w:p w14:paraId="0E339B4C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37" w:type="dxa"/>
            <w:gridSpan w:val="3"/>
          </w:tcPr>
          <w:p w14:paraId="6CD96EC6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6C7B9CA9" w14:textId="77777777"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744368117"/>
            <w:placeholder>
              <w:docPart w:val="9D3745F1FA084C45AD5AB61D5A67D074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14:paraId="5D35ED9D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14:paraId="78E9815D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768067"/>
            <w:placeholder>
              <w:docPart w:val="7101DD90ABF4447693CCCA4FEDAAA4F6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14:paraId="3114CB1E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05C0FAF8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41AB6D7A" w14:textId="77777777" w:rsidTr="002A6AD1">
        <w:trPr>
          <w:gridAfter w:val="1"/>
          <w:wAfter w:w="236" w:type="dxa"/>
        </w:trPr>
        <w:tc>
          <w:tcPr>
            <w:tcW w:w="1183" w:type="dxa"/>
          </w:tcPr>
          <w:p w14:paraId="665AE340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37" w:type="dxa"/>
            <w:gridSpan w:val="3"/>
          </w:tcPr>
          <w:p w14:paraId="47CD0C6E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2062AD4E" w14:textId="77777777"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430232475"/>
            <w:placeholder>
              <w:docPart w:val="7DE4EC7286C2461EA91952A3DE0F6F61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14:paraId="049F5EE8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14:paraId="7108AE63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577571197"/>
            <w:placeholder>
              <w:docPart w:val="4EE47C2749FF45B38192349C95D4C0D4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14:paraId="7517106F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10DE77ED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8598E" w14:paraId="4B68CD0E" w14:textId="77777777" w:rsidTr="002A6AD1">
        <w:trPr>
          <w:gridAfter w:val="1"/>
          <w:wAfter w:w="236" w:type="dxa"/>
        </w:trPr>
        <w:tc>
          <w:tcPr>
            <w:tcW w:w="1183" w:type="dxa"/>
          </w:tcPr>
          <w:p w14:paraId="6893CBDE" w14:textId="77777777" w:rsidR="0048598E" w:rsidRPr="00AF340C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37" w:type="dxa"/>
            <w:gridSpan w:val="3"/>
          </w:tcPr>
          <w:p w14:paraId="0900E8BB" w14:textId="77777777" w:rsidR="0048598E" w:rsidRPr="00AF340C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02ED02B0" w14:textId="77777777" w:rsidR="0048598E" w:rsidRPr="00AF340C" w:rsidRDefault="0048598E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354081353"/>
            <w:placeholder>
              <w:docPart w:val="F0DCEA4E70DC4FB7AE4E510DD3C564B5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14:paraId="598CC89E" w14:textId="77777777" w:rsidR="0048598E" w:rsidRDefault="0048598E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14:paraId="08F93576" w14:textId="77777777" w:rsidR="0048598E" w:rsidRPr="000A4107" w:rsidRDefault="0048598E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8393513"/>
            <w:placeholder>
              <w:docPart w:val="A7E07C98341D4C7C989F2DB9B4E7B263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14:paraId="5B84B519" w14:textId="77777777" w:rsidR="0048598E" w:rsidRDefault="0048598E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0D2479FE" w14:textId="77777777" w:rsidR="0048598E" w:rsidRDefault="0048598E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8598E" w14:paraId="7BE03862" w14:textId="77777777" w:rsidTr="002A6AD1">
        <w:trPr>
          <w:gridAfter w:val="1"/>
          <w:wAfter w:w="236" w:type="dxa"/>
        </w:trPr>
        <w:tc>
          <w:tcPr>
            <w:tcW w:w="1183" w:type="dxa"/>
          </w:tcPr>
          <w:p w14:paraId="0E8F6C61" w14:textId="77777777" w:rsidR="0048598E" w:rsidRPr="00AF340C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37" w:type="dxa"/>
            <w:gridSpan w:val="3"/>
          </w:tcPr>
          <w:p w14:paraId="2F3D73FF" w14:textId="77777777" w:rsidR="0048598E" w:rsidRPr="00AF340C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6397BE4C" w14:textId="77777777" w:rsidR="0048598E" w:rsidRPr="00AF340C" w:rsidRDefault="0048598E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778611106"/>
            <w:placeholder>
              <w:docPart w:val="B4BBF47BA211486FAF0A4C6D5413F67F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14:paraId="4F6C6072" w14:textId="77777777" w:rsidR="0048598E" w:rsidRDefault="0048598E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14:paraId="0BBCD267" w14:textId="77777777" w:rsidR="0048598E" w:rsidRPr="000A4107" w:rsidRDefault="0048598E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805980449"/>
            <w:placeholder>
              <w:docPart w:val="4E50E01797994C3CBF80E104469A4EEF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14:paraId="65E07CDA" w14:textId="77777777" w:rsidR="0048598E" w:rsidRDefault="0048598E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7022A350" w14:textId="77777777" w:rsidR="0048598E" w:rsidRDefault="0048598E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8598E" w14:paraId="36F27C12" w14:textId="77777777" w:rsidTr="002A6AD1">
        <w:trPr>
          <w:gridAfter w:val="1"/>
          <w:wAfter w:w="236" w:type="dxa"/>
        </w:trPr>
        <w:tc>
          <w:tcPr>
            <w:tcW w:w="1183" w:type="dxa"/>
          </w:tcPr>
          <w:p w14:paraId="63DFFF69" w14:textId="77777777" w:rsidR="0048598E" w:rsidRPr="00AF340C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37" w:type="dxa"/>
            <w:gridSpan w:val="3"/>
          </w:tcPr>
          <w:p w14:paraId="23564A12" w14:textId="77777777" w:rsidR="0048598E" w:rsidRPr="00AF340C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14:paraId="40644FBC" w14:textId="77777777" w:rsidR="0048598E" w:rsidRPr="00AF340C" w:rsidRDefault="0048598E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132126673"/>
            <w:placeholder>
              <w:docPart w:val="4830853ACAD943C5B5CA209D7CD58A02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14:paraId="6353A5CD" w14:textId="77777777" w:rsidR="0048598E" w:rsidRDefault="0048598E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14:paraId="1B0CA6C1" w14:textId="77777777" w:rsidR="0048598E" w:rsidRPr="000A4107" w:rsidRDefault="0048598E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14095757"/>
            <w:placeholder>
              <w:docPart w:val="C9F692DDD5214B658DD4991E31B1C19B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14:paraId="4F660890" w14:textId="77777777" w:rsidR="0048598E" w:rsidRDefault="0048598E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14:paraId="18635CF9" w14:textId="77777777" w:rsidR="0048598E" w:rsidRDefault="0048598E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8598E" w14:paraId="5E16EBB8" w14:textId="77777777" w:rsidTr="002A6AD1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14:paraId="0F8EA08C" w14:textId="77777777" w:rsidR="0048598E" w:rsidRPr="00AF340C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37" w:type="dxa"/>
            <w:gridSpan w:val="3"/>
            <w:tcBorders>
              <w:bottom w:val="single" w:sz="4" w:space="0" w:color="auto"/>
            </w:tcBorders>
          </w:tcPr>
          <w:p w14:paraId="6DB1E4D0" w14:textId="77777777" w:rsidR="0048598E" w:rsidRPr="00AF340C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CA3E41D" w14:textId="77777777" w:rsidR="0048598E" w:rsidRPr="00AF340C" w:rsidRDefault="0048598E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512484647"/>
            <w:placeholder>
              <w:docPart w:val="C2031427FB374F1C84FB8B4A92F3D727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  <w:tcBorders>
                  <w:bottom w:val="single" w:sz="4" w:space="0" w:color="auto"/>
                </w:tcBorders>
              </w:tcPr>
              <w:p w14:paraId="167323C0" w14:textId="77777777" w:rsidR="0048598E" w:rsidRDefault="0048598E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  <w:tcBorders>
              <w:bottom w:val="single" w:sz="4" w:space="0" w:color="auto"/>
            </w:tcBorders>
          </w:tcPr>
          <w:p w14:paraId="5A2F2FDA" w14:textId="77777777" w:rsidR="0048598E" w:rsidRPr="000A4107" w:rsidRDefault="0048598E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469136186"/>
            <w:placeholder>
              <w:docPart w:val="2B9ABA4E94984071AA587CE77C50F67D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  <w:tcBorders>
                  <w:bottom w:val="single" w:sz="4" w:space="0" w:color="auto"/>
                </w:tcBorders>
              </w:tcPr>
              <w:p w14:paraId="5F4B9363" w14:textId="77777777" w:rsidR="0048598E" w:rsidRDefault="0048598E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14:paraId="71622AF5" w14:textId="77777777" w:rsidR="0048598E" w:rsidRDefault="0048598E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B01583" w14:paraId="19E5C40B" w14:textId="77777777" w:rsidTr="00DF3085">
        <w:trPr>
          <w:gridAfter w:val="1"/>
          <w:wAfter w:w="236" w:type="dxa"/>
          <w:trHeight w:val="432"/>
        </w:trPr>
        <w:tc>
          <w:tcPr>
            <w:tcW w:w="10800" w:type="dxa"/>
            <w:gridSpan w:val="1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05DCF48" w14:textId="77777777" w:rsidR="00B01583" w:rsidRPr="00AF340C" w:rsidRDefault="00B01583" w:rsidP="00060CC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0CC8">
              <w:rPr>
                <w:b/>
                <w:sz w:val="24"/>
                <w:szCs w:val="18"/>
              </w:rPr>
              <w:t xml:space="preserve">Thesis </w:t>
            </w:r>
            <w:sdt>
              <w:sdtPr>
                <w:rPr>
                  <w:b/>
                  <w:sz w:val="24"/>
                  <w:szCs w:val="18"/>
                </w:rPr>
                <w:id w:val="-181833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060CC8">
              <w:rPr>
                <w:b/>
                <w:sz w:val="24"/>
                <w:szCs w:val="18"/>
              </w:rPr>
              <w:t xml:space="preserve"> / Non-Thesis </w:t>
            </w:r>
            <w:sdt>
              <w:sdtPr>
                <w:rPr>
                  <w:b/>
                  <w:sz w:val="24"/>
                  <w:szCs w:val="18"/>
                </w:rPr>
                <w:id w:val="68401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AF340C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B01583" w14:paraId="42AEF7C0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bottom w:val="nil"/>
            </w:tcBorders>
          </w:tcPr>
          <w:p w14:paraId="1E9E8708" w14:textId="77777777" w:rsidR="00B01583" w:rsidRPr="00BD4A42" w:rsidRDefault="00B01583" w:rsidP="00060CC8">
            <w:pPr>
              <w:rPr>
                <w:rFonts w:asciiTheme="majorHAnsi" w:hAnsiTheme="majorHAnsi" w:cstheme="majorHAnsi"/>
                <w:sz w:val="24"/>
                <w:szCs w:val="20"/>
              </w:rPr>
            </w:pPr>
            <w:r w:rsidRPr="00BD4A42">
              <w:rPr>
                <w:rFonts w:asciiTheme="majorHAnsi" w:hAnsiTheme="majorHAnsi" w:cstheme="majorHAnsi"/>
                <w:b/>
                <w:sz w:val="24"/>
                <w:szCs w:val="20"/>
              </w:rPr>
              <w:t>Notes:</w:t>
            </w:r>
            <w:r w:rsidRPr="00BD4A42">
              <w:rPr>
                <w:rFonts w:asciiTheme="majorHAnsi" w:hAnsiTheme="majorHAnsi" w:cstheme="majorHAnsi"/>
                <w:sz w:val="24"/>
                <w:szCs w:val="20"/>
              </w:rPr>
              <w:t xml:space="preserve"> (Substitutes/Waivers/Notes – Add additional pages as needed)</w:t>
            </w:r>
          </w:p>
        </w:tc>
      </w:tr>
      <w:tr w:rsidR="00B01583" w14:paraId="78E49586" w14:textId="77777777" w:rsidTr="00DF3085">
        <w:trPr>
          <w:gridAfter w:val="1"/>
          <w:wAfter w:w="236" w:type="dxa"/>
          <w:trHeight w:val="1008"/>
        </w:trPr>
        <w:tc>
          <w:tcPr>
            <w:tcW w:w="10800" w:type="dxa"/>
            <w:gridSpan w:val="12"/>
            <w:tcBorders>
              <w:top w:val="nil"/>
              <w:bottom w:val="single" w:sz="4" w:space="0" w:color="auto"/>
            </w:tcBorders>
          </w:tcPr>
          <w:p w14:paraId="4D636348" w14:textId="77777777" w:rsidR="00B01583" w:rsidRPr="00424EA0" w:rsidRDefault="00B01583" w:rsidP="00060CC8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B01583" w14:paraId="275B2AF4" w14:textId="77777777" w:rsidTr="0043477A">
        <w:trPr>
          <w:trHeight w:val="317"/>
        </w:trPr>
        <w:tc>
          <w:tcPr>
            <w:tcW w:w="3373" w:type="dxa"/>
            <w:gridSpan w:val="3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744923BF" w14:textId="77777777" w:rsidR="00B01583" w:rsidRDefault="00B01583" w:rsidP="00060CC8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14:paraId="34ED5025" w14:textId="77777777" w:rsidR="00B01583" w:rsidRPr="00BF75A3" w:rsidRDefault="00B01583" w:rsidP="00060CC8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14:paraId="0F287BBA" w14:textId="77777777"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Student </w:t>
            </w:r>
            <w:r>
              <w:rPr>
                <w:rFonts w:cstheme="minorHAnsi"/>
                <w:sz w:val="18"/>
                <w:szCs w:val="18"/>
              </w:rPr>
              <w:t>Signature</w:t>
            </w:r>
          </w:p>
          <w:p w14:paraId="1F1F51B5" w14:textId="77777777" w:rsidR="00B01583" w:rsidRDefault="00B01583" w:rsidP="00060CC8">
            <w:pPr>
              <w:rPr>
                <w:rFonts w:cstheme="minorHAnsi"/>
                <w:sz w:val="18"/>
                <w:szCs w:val="18"/>
              </w:rPr>
            </w:pPr>
          </w:p>
          <w:p w14:paraId="0F8E5D01" w14:textId="77777777"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</w:p>
          <w:p w14:paraId="6392B771" w14:textId="77777777" w:rsidR="00B01583" w:rsidRPr="00BF75A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Advisor</w:t>
            </w:r>
            <w:r>
              <w:rPr>
                <w:rFonts w:cstheme="minorHAnsi"/>
                <w:sz w:val="18"/>
                <w:szCs w:val="18"/>
              </w:rPr>
              <w:t xml:space="preserve"> Signature</w:t>
            </w:r>
          </w:p>
          <w:p w14:paraId="0E946037" w14:textId="77777777" w:rsidR="00B0158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6D3BE29D" w14:textId="77777777" w:rsidR="00B01583" w:rsidRPr="00BF75A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2D718990" w14:textId="77777777"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Graduate Coordinator (If Applicable) </w:t>
            </w:r>
          </w:p>
        </w:tc>
        <w:tc>
          <w:tcPr>
            <w:tcW w:w="3877" w:type="dxa"/>
            <w:gridSpan w:val="7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77B71BC5" w14:textId="77777777"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46B15930" w14:textId="77777777"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partment Chair (If Applicable)</w:t>
            </w:r>
          </w:p>
          <w:p w14:paraId="1CB773C3" w14:textId="77777777" w:rsidR="00B0158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44E0B3D7" w14:textId="77777777"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7B601B30" w14:textId="77777777"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(If Required by College)</w:t>
            </w:r>
          </w:p>
          <w:p w14:paraId="310009B5" w14:textId="77777777" w:rsidR="00B0158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69813599" w14:textId="77777777"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1CF22E6A" w14:textId="77777777"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of Graduate School</w:t>
            </w:r>
          </w:p>
        </w:tc>
        <w:tc>
          <w:tcPr>
            <w:tcW w:w="3550" w:type="dxa"/>
            <w:gridSpan w:val="2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14:paraId="11EB4757" w14:textId="77777777" w:rsidR="00B01583" w:rsidRDefault="00B01583" w:rsidP="00060CC8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14:paraId="0A1C9C3E" w14:textId="77777777" w:rsidR="00B01583" w:rsidRPr="00424EA0" w:rsidRDefault="00B01583" w:rsidP="00060CC8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14:paraId="06A29C84" w14:textId="77777777" w:rsidR="00B01583" w:rsidRPr="00060CC8" w:rsidRDefault="00B01583" w:rsidP="00CF21B5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433E8672" w14:textId="77777777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  <w:vAlign w:val="bottom"/>
          </w:tcPr>
          <w:p w14:paraId="6F8B928D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14:paraId="5882291A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46FAA48" w14:textId="77777777" w:rsidR="00B01583" w:rsidRPr="00424EA0" w:rsidRDefault="00B01583" w:rsidP="00BF75A3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24EA0">
              <w:rPr>
                <w:rFonts w:asciiTheme="majorHAnsi" w:hAnsiTheme="majorHAnsi" w:cstheme="majorHAnsi"/>
                <w:b/>
                <w:sz w:val="20"/>
                <w:szCs w:val="20"/>
              </w:rPr>
              <w:t>Total Credits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AE44BD9" w14:textId="77777777"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4531383E" w14:textId="77777777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  <w:vAlign w:val="bottom"/>
          </w:tcPr>
          <w:p w14:paraId="50B8893F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14:paraId="52761AD0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7EF911B" w14:textId="77777777"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C9E6FBB" w14:textId="77777777"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7AEE727A" w14:textId="77777777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</w:tcPr>
          <w:p w14:paraId="0C477E2A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</w:tcPr>
          <w:p w14:paraId="2DBFCA5B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1C2C845" w14:textId="77777777"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889D649" w14:textId="77777777"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54D011E7" w14:textId="77777777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</w:tcPr>
          <w:p w14:paraId="28AAA8DC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</w:tcPr>
          <w:p w14:paraId="361CC12F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82C09EF" w14:textId="77777777"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C85D1D8" w14:textId="77777777"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68B0D25F" w14:textId="77777777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bottom w:val="nil"/>
              <w:right w:val="nil"/>
            </w:tcBorders>
          </w:tcPr>
          <w:p w14:paraId="4D4B9ADE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bottom w:val="nil"/>
              <w:right w:val="single" w:sz="4" w:space="0" w:color="808080" w:themeColor="background1" w:themeShade="80"/>
            </w:tcBorders>
          </w:tcPr>
          <w:p w14:paraId="68810938" w14:textId="77777777"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94B89A1" w14:textId="77777777"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ransfer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1EBA8A0" w14:textId="77777777"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682AAACD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8374F4" w14:textId="77777777" w:rsidR="00B01583" w:rsidRDefault="00B01583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2A6AD1" w14:paraId="132C951F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E76578" w14:textId="77777777" w:rsidR="002A6AD1" w:rsidRDefault="002A6AD1" w:rsidP="002A6AD1">
            <w:pPr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  <w:r w:rsidRPr="002C7101">
              <w:rPr>
                <w:rFonts w:cstheme="minorHAnsi"/>
                <w:sz w:val="20"/>
                <w:szCs w:val="20"/>
              </w:rPr>
              <w:t>Committee Member signatures</w:t>
            </w:r>
            <w:r>
              <w:rPr>
                <w:rFonts w:ascii="Cambria" w:hAnsi="Cambria" w:cstheme="majorHAnsi"/>
                <w:sz w:val="20"/>
                <w:szCs w:val="20"/>
              </w:rPr>
              <w:t>:  ________________________      _____________________________       ___________________________________________</w:t>
            </w:r>
          </w:p>
        </w:tc>
      </w:tr>
      <w:tr w:rsidR="005A468B" w14:paraId="28C41F99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6188A6" w14:textId="77777777" w:rsidR="005A468B" w:rsidRDefault="005A468B" w:rsidP="005A468B">
            <w:pPr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5A468B" w14:paraId="32499CA5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FCFB84" w14:textId="77777777" w:rsidR="005A468B" w:rsidRDefault="005A468B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B01583" w14:paraId="3FF4775C" w14:textId="77777777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14:paraId="4D0B276E" w14:textId="77777777" w:rsidR="00B01583" w:rsidRPr="00BD4A42" w:rsidRDefault="00B01583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Cs w:val="20"/>
              </w:rPr>
              <w:t>GRADUATE SCHOOL REVIEW ONLY</w:t>
            </w:r>
          </w:p>
        </w:tc>
      </w:tr>
      <w:tr w:rsidR="00B01583" w14:paraId="2BB9F092" w14:textId="77777777" w:rsidTr="00EA1CB9">
        <w:trPr>
          <w:gridAfter w:val="1"/>
          <w:wAfter w:w="236" w:type="dxa"/>
        </w:trPr>
        <w:tc>
          <w:tcPr>
            <w:tcW w:w="31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093DA71" w14:textId="77777777" w:rsidR="00B01583" w:rsidRPr="00060CC8" w:rsidRDefault="00BC456D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040021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916554237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Transfer Credit Form Received</w:t>
                </w:r>
              </w:sdtContent>
            </w:sdt>
            <w:r w:rsidR="00B01583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     </w:t>
            </w:r>
          </w:p>
        </w:tc>
        <w:tc>
          <w:tcPr>
            <w:tcW w:w="269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32FE89B" w14:textId="77777777" w:rsidR="00B01583" w:rsidRPr="00060CC8" w:rsidRDefault="00BC456D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68181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743559243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Classified Status</w:t>
                </w:r>
              </w:sdtContent>
            </w:sdt>
            <w:r w:rsidR="00B01583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95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FFB6E0E" w14:textId="77777777" w:rsidR="00B01583" w:rsidRPr="00060CC8" w:rsidRDefault="00BC456D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80992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323316501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All Final Official Transcripts Received</w:t>
                </w:r>
              </w:sdtContent>
            </w:sdt>
          </w:p>
        </w:tc>
      </w:tr>
    </w:tbl>
    <w:p w14:paraId="174ED095" w14:textId="77777777" w:rsid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</w:p>
    <w:p w14:paraId="45A498CE" w14:textId="77777777" w:rsidR="005A468B" w:rsidRPr="00AF340C" w:rsidRDefault="005A468B" w:rsidP="005A468B">
      <w:pPr>
        <w:spacing w:after="0" w:line="240" w:lineRule="auto"/>
        <w:rPr>
          <w:rFonts w:ascii="Futura Hv BT" w:hAnsi="Futura Hv BT"/>
        </w:rPr>
      </w:pPr>
    </w:p>
    <w:sectPr w:rsidR="005A468B" w:rsidRPr="00AF340C" w:rsidSect="00AF34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BEuamBmYmZgamFko6SsGpxcWZ+XkgBYa1AN5IRJYsAAAA"/>
  </w:docVars>
  <w:rsids>
    <w:rsidRoot w:val="00AF340C"/>
    <w:rsid w:val="000475EA"/>
    <w:rsid w:val="00060CC8"/>
    <w:rsid w:val="00074F9F"/>
    <w:rsid w:val="000B2174"/>
    <w:rsid w:val="002A6AD1"/>
    <w:rsid w:val="002E1BEA"/>
    <w:rsid w:val="00372BB2"/>
    <w:rsid w:val="00372D22"/>
    <w:rsid w:val="003A62FB"/>
    <w:rsid w:val="00424EA0"/>
    <w:rsid w:val="0043477A"/>
    <w:rsid w:val="00473A0E"/>
    <w:rsid w:val="0048598E"/>
    <w:rsid w:val="005A468B"/>
    <w:rsid w:val="005F7A90"/>
    <w:rsid w:val="00614EDE"/>
    <w:rsid w:val="00686CF8"/>
    <w:rsid w:val="00725C8D"/>
    <w:rsid w:val="007B0E72"/>
    <w:rsid w:val="008666B7"/>
    <w:rsid w:val="00877EF7"/>
    <w:rsid w:val="008E7036"/>
    <w:rsid w:val="0093687D"/>
    <w:rsid w:val="009B780A"/>
    <w:rsid w:val="00AF340C"/>
    <w:rsid w:val="00B01583"/>
    <w:rsid w:val="00B900E0"/>
    <w:rsid w:val="00BC456D"/>
    <w:rsid w:val="00BD4A42"/>
    <w:rsid w:val="00BF75A3"/>
    <w:rsid w:val="00CD2DFF"/>
    <w:rsid w:val="00CF21B5"/>
    <w:rsid w:val="00DE3EC4"/>
    <w:rsid w:val="00DF3085"/>
    <w:rsid w:val="00E03899"/>
    <w:rsid w:val="00EA1CB9"/>
    <w:rsid w:val="00F75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A0E725"/>
  <w15:chartTrackingRefBased/>
  <w15:docId w15:val="{C0D5AD08-D651-4885-8EB1-9CED631C9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21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60CC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F21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redits">
    <w:name w:val="Credits"/>
    <w:basedOn w:val="DefaultParagraphFont"/>
    <w:uiPriority w:val="1"/>
    <w:rsid w:val="00CF21B5"/>
    <w:rPr>
      <w:rFonts w:asciiTheme="majorHAnsi" w:hAnsiTheme="majorHAnsi"/>
      <w:color w:val="595959"/>
      <w:sz w:val="24"/>
    </w:rPr>
  </w:style>
  <w:style w:type="character" w:customStyle="1" w:styleId="TotalCredits">
    <w:name w:val="Total Credits"/>
    <w:basedOn w:val="DefaultParagraphFont"/>
    <w:uiPriority w:val="1"/>
    <w:rsid w:val="00CF21B5"/>
    <w:rPr>
      <w:rFonts w:asciiTheme="minorHAnsi" w:hAnsiTheme="minorHAnsi"/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5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5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93EC971EBA9407FA0F0E1135DD40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94D00-B317-4401-8887-2A9A1FFA37F5}"/>
      </w:docPartPr>
      <w:docPartBody>
        <w:p w:rsidR="00590C1A" w:rsidRDefault="0056416C" w:rsidP="0056416C">
          <w:pPr>
            <w:pStyle w:val="093EC971EBA9407FA0F0E1135DD40FE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895D49C3385412B8196F91B379A5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C6924-A540-4137-A0A7-46F19F8B1D28}"/>
      </w:docPartPr>
      <w:docPartBody>
        <w:p w:rsidR="00590C1A" w:rsidRDefault="0056416C" w:rsidP="0056416C">
          <w:pPr>
            <w:pStyle w:val="8895D49C3385412B8196F91B379A55D3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3E9A6E6E76D450180B8FABCA8E3D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0FF8A-DB5C-44B5-A50A-BA04DC751A68}"/>
      </w:docPartPr>
      <w:docPartBody>
        <w:p w:rsidR="00590C1A" w:rsidRDefault="0056416C" w:rsidP="0056416C">
          <w:pPr>
            <w:pStyle w:val="A3E9A6E6E76D450180B8FABCA8E3DE95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381C07BA6154AA1BFCFB06DE1FBB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9677B-32E7-4656-9F5D-79DE5C24EBCA}"/>
      </w:docPartPr>
      <w:docPartBody>
        <w:p w:rsidR="00590C1A" w:rsidRDefault="0056416C" w:rsidP="0056416C">
          <w:pPr>
            <w:pStyle w:val="F381C07BA6154AA1BFCFB06DE1FBBD6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88AC3044BE64F138BE211C99BC05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3CEEE-37F2-49C8-8456-5BF8820E9178}"/>
      </w:docPartPr>
      <w:docPartBody>
        <w:p w:rsidR="00590C1A" w:rsidRDefault="0056416C" w:rsidP="0056416C">
          <w:pPr>
            <w:pStyle w:val="188AC3044BE64F138BE211C99BC05902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7AE0EBA1F6343B099B78FFD9CB58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FE97B-F458-487D-9B63-5638B19525E2}"/>
      </w:docPartPr>
      <w:docPartBody>
        <w:p w:rsidR="00590C1A" w:rsidRDefault="0056416C" w:rsidP="0056416C">
          <w:pPr>
            <w:pStyle w:val="07AE0EBA1F6343B099B78FFD9CB5876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3DCDF16562242D2892109BBFB1F6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25E03-1241-4CD9-807D-81356F59B533}"/>
      </w:docPartPr>
      <w:docPartBody>
        <w:p w:rsidR="00590C1A" w:rsidRDefault="0056416C" w:rsidP="0056416C">
          <w:pPr>
            <w:pStyle w:val="03DCDF16562242D2892109BBFB1F6B1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9B80A8F441F4E72A0BB5B202B68B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ED100-F073-4D4E-B775-9E333221C26D}"/>
      </w:docPartPr>
      <w:docPartBody>
        <w:p w:rsidR="00590C1A" w:rsidRDefault="0056416C" w:rsidP="0056416C">
          <w:pPr>
            <w:pStyle w:val="19B80A8F441F4E72A0BB5B202B68B87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4929C1216F345F68EC99DA4337A1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946CE-6C9F-4EA0-8C82-55E55CF45B20}"/>
      </w:docPartPr>
      <w:docPartBody>
        <w:p w:rsidR="00590C1A" w:rsidRDefault="0056416C" w:rsidP="0056416C">
          <w:pPr>
            <w:pStyle w:val="E4929C1216F345F68EC99DA4337A1F0B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31532BEBD9F466084B7D7208FA72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B1A83-D262-444B-AD08-02B3D556F515}"/>
      </w:docPartPr>
      <w:docPartBody>
        <w:p w:rsidR="00590C1A" w:rsidRDefault="0056416C" w:rsidP="0056416C">
          <w:pPr>
            <w:pStyle w:val="831532BEBD9F466084B7D7208FA7246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37999F97B0024A7AB666BAEF51248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3B577-8943-4376-89D4-BFBB8841A330}"/>
      </w:docPartPr>
      <w:docPartBody>
        <w:p w:rsidR="00590C1A" w:rsidRDefault="0056416C" w:rsidP="0056416C">
          <w:pPr>
            <w:pStyle w:val="37999F97B0024A7AB666BAEF5124884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36D9BFF41A1494EA5232CC15FC9B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0880D-E688-4C04-96A6-E4361C60F4BA}"/>
      </w:docPartPr>
      <w:docPartBody>
        <w:p w:rsidR="00590C1A" w:rsidRDefault="0056416C" w:rsidP="0056416C">
          <w:pPr>
            <w:pStyle w:val="036D9BFF41A1494EA5232CC15FC9B4C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B38F77D18CB41828EC3D00F7B4AA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935F4-27D3-48BC-9FB3-71EED064E56D}"/>
      </w:docPartPr>
      <w:docPartBody>
        <w:p w:rsidR="00590C1A" w:rsidRDefault="0056416C" w:rsidP="0056416C">
          <w:pPr>
            <w:pStyle w:val="AB38F77D18CB41828EC3D00F7B4AABA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90F2A6FC4A842F9A252D9CDF94E1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E02A6-3916-46DB-8A42-3BDA47749A79}"/>
      </w:docPartPr>
      <w:docPartBody>
        <w:p w:rsidR="00590C1A" w:rsidRDefault="0056416C" w:rsidP="0056416C">
          <w:pPr>
            <w:pStyle w:val="B90F2A6FC4A842F9A252D9CDF94E112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9D3745F1FA084C45AD5AB61D5A67D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09FA9-A2DC-421A-9190-464BFADC1CDB}"/>
      </w:docPartPr>
      <w:docPartBody>
        <w:p w:rsidR="00590C1A" w:rsidRDefault="0056416C" w:rsidP="0056416C">
          <w:pPr>
            <w:pStyle w:val="9D3745F1FA084C45AD5AB61D5A67D07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101DD90ABF4447693CCCA4FEDAAA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2B39E-7906-4FB1-AC41-A18CBEA0A437}"/>
      </w:docPartPr>
      <w:docPartBody>
        <w:p w:rsidR="00590C1A" w:rsidRDefault="0056416C" w:rsidP="0056416C">
          <w:pPr>
            <w:pStyle w:val="7101DD90ABF4447693CCCA4FEDAAA4F6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DE4EC7286C2461EA91952A3DE0F6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AFAFB-9588-47D0-B20C-5FA6DC7BCD2F}"/>
      </w:docPartPr>
      <w:docPartBody>
        <w:p w:rsidR="00590C1A" w:rsidRDefault="0056416C" w:rsidP="0056416C">
          <w:pPr>
            <w:pStyle w:val="7DE4EC7286C2461EA91952A3DE0F6F6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EE47C2749FF45B38192349C95D4C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C2F47-0352-4F08-8A27-30EAE50B7C3D}"/>
      </w:docPartPr>
      <w:docPartBody>
        <w:p w:rsidR="00590C1A" w:rsidRDefault="0056416C" w:rsidP="0056416C">
          <w:pPr>
            <w:pStyle w:val="4EE47C2749FF45B38192349C95D4C0D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2BE5DDE8DF8541A69340395705524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A7C95-E635-4E96-B2F1-CD655AAE45B9}"/>
      </w:docPartPr>
      <w:docPartBody>
        <w:p w:rsidR="00E0377D" w:rsidRDefault="00590C1A" w:rsidP="00590C1A">
          <w:pPr>
            <w:pStyle w:val="2BE5DDE8DF8541A69340395705524E9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1A52975446344969FC1481098C0B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6B490-B3F3-4A1C-9CE9-2018342B7F95}"/>
      </w:docPartPr>
      <w:docPartBody>
        <w:p w:rsidR="00E0377D" w:rsidRDefault="00590C1A" w:rsidP="00590C1A">
          <w:pPr>
            <w:pStyle w:val="B1A52975446344969FC1481098C0B14F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04228C6DC574ECC92A06C900FEBED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28D4B-128E-46AC-8998-828A9F9F88CC}"/>
      </w:docPartPr>
      <w:docPartBody>
        <w:p w:rsidR="00E0377D" w:rsidRDefault="00590C1A" w:rsidP="00590C1A">
          <w:pPr>
            <w:pStyle w:val="E04228C6DC574ECC92A06C900FEBEDB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2596A3C3382480BA271EEF832FFF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2DD57-AA59-4F3D-B24F-D007CB8999F2}"/>
      </w:docPartPr>
      <w:docPartBody>
        <w:p w:rsidR="00E0377D" w:rsidRDefault="00590C1A" w:rsidP="00590C1A">
          <w:pPr>
            <w:pStyle w:val="E2596A3C3382480BA271EEF832FFFF4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0DCEA4E70DC4FB7AE4E510DD3C56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7C418-EB56-47CC-B8F0-69723169FD98}"/>
      </w:docPartPr>
      <w:docPartBody>
        <w:p w:rsidR="00E0377D" w:rsidRDefault="00590C1A" w:rsidP="00590C1A">
          <w:pPr>
            <w:pStyle w:val="F0DCEA4E70DC4FB7AE4E510DD3C564B5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4BBF47BA211486FAF0A4C6D5413F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0E7D2-567D-49AA-A7A8-599D0F96CF46}"/>
      </w:docPartPr>
      <w:docPartBody>
        <w:p w:rsidR="00E0377D" w:rsidRDefault="00590C1A" w:rsidP="00590C1A">
          <w:pPr>
            <w:pStyle w:val="B4BBF47BA211486FAF0A4C6D5413F67F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830853ACAD943C5B5CA209D7CD58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36F57-D1B2-4933-BBFB-2A6F346C43B4}"/>
      </w:docPartPr>
      <w:docPartBody>
        <w:p w:rsidR="00E0377D" w:rsidRDefault="00590C1A" w:rsidP="00590C1A">
          <w:pPr>
            <w:pStyle w:val="4830853ACAD943C5B5CA209D7CD58A02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C2031427FB374F1C84FB8B4A92F3D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1AF73-CF4B-4464-AB77-FCB6EF6D40A1}"/>
      </w:docPartPr>
      <w:docPartBody>
        <w:p w:rsidR="00E0377D" w:rsidRDefault="00590C1A" w:rsidP="00590C1A">
          <w:pPr>
            <w:pStyle w:val="C2031427FB374F1C84FB8B4A92F3D72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7E07C98341D4C7C989F2DB9B4E7B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5B6B8-2DB2-4A12-92E7-35211CAB2F0B}"/>
      </w:docPartPr>
      <w:docPartBody>
        <w:p w:rsidR="00E0377D" w:rsidRDefault="00590C1A" w:rsidP="00590C1A">
          <w:pPr>
            <w:pStyle w:val="A7E07C98341D4C7C989F2DB9B4E7B263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E50E01797994C3CBF80E104469A4E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1913E-B178-4F5D-BEEA-A5715C45F36C}"/>
      </w:docPartPr>
      <w:docPartBody>
        <w:p w:rsidR="00E0377D" w:rsidRDefault="00590C1A" w:rsidP="00590C1A">
          <w:pPr>
            <w:pStyle w:val="4E50E01797994C3CBF80E104469A4EEF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C9F692DDD5214B658DD4991E31B1C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2A506-860A-4A21-B642-233FFD735F58}"/>
      </w:docPartPr>
      <w:docPartBody>
        <w:p w:rsidR="00E0377D" w:rsidRDefault="00590C1A" w:rsidP="00590C1A">
          <w:pPr>
            <w:pStyle w:val="C9F692DDD5214B658DD4991E31B1C19B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2B9ABA4E94984071AA587CE77C50F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D7B22-124D-44B8-BAA8-D86C7F553552}"/>
      </w:docPartPr>
      <w:docPartBody>
        <w:p w:rsidR="00E0377D" w:rsidRDefault="00590C1A" w:rsidP="00590C1A">
          <w:pPr>
            <w:pStyle w:val="2B9ABA4E94984071AA587CE77C50F67D"/>
          </w:pPr>
          <w:r w:rsidRPr="00E538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319A4"/>
    <w:rsid w:val="000C7671"/>
    <w:rsid w:val="001231A4"/>
    <w:rsid w:val="00266C02"/>
    <w:rsid w:val="002A3696"/>
    <w:rsid w:val="003607D2"/>
    <w:rsid w:val="004621F3"/>
    <w:rsid w:val="00463866"/>
    <w:rsid w:val="00481BAE"/>
    <w:rsid w:val="004B5E09"/>
    <w:rsid w:val="0056416C"/>
    <w:rsid w:val="00590C1A"/>
    <w:rsid w:val="005D5FA6"/>
    <w:rsid w:val="005D679D"/>
    <w:rsid w:val="006C0864"/>
    <w:rsid w:val="007005AB"/>
    <w:rsid w:val="00706629"/>
    <w:rsid w:val="00792BB3"/>
    <w:rsid w:val="007E05A0"/>
    <w:rsid w:val="008C771E"/>
    <w:rsid w:val="008D1415"/>
    <w:rsid w:val="00A1352E"/>
    <w:rsid w:val="00AC7E5A"/>
    <w:rsid w:val="00AD4F06"/>
    <w:rsid w:val="00C10743"/>
    <w:rsid w:val="00D75A8C"/>
    <w:rsid w:val="00E0377D"/>
    <w:rsid w:val="00E31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0C1A"/>
    <w:rPr>
      <w:color w:val="808080"/>
    </w:rPr>
  </w:style>
  <w:style w:type="paragraph" w:customStyle="1" w:styleId="093EC971EBA9407FA0F0E1135DD40FEA">
    <w:name w:val="093EC971EBA9407FA0F0E1135DD40FEA"/>
    <w:rsid w:val="0056416C"/>
  </w:style>
  <w:style w:type="paragraph" w:customStyle="1" w:styleId="8895D49C3385412B8196F91B379A55D3">
    <w:name w:val="8895D49C3385412B8196F91B379A55D3"/>
    <w:rsid w:val="0056416C"/>
  </w:style>
  <w:style w:type="paragraph" w:customStyle="1" w:styleId="A3E9A6E6E76D450180B8FABCA8E3DE95">
    <w:name w:val="A3E9A6E6E76D450180B8FABCA8E3DE95"/>
    <w:rsid w:val="0056416C"/>
  </w:style>
  <w:style w:type="paragraph" w:customStyle="1" w:styleId="F381C07BA6154AA1BFCFB06DE1FBBD6E">
    <w:name w:val="F381C07BA6154AA1BFCFB06DE1FBBD6E"/>
    <w:rsid w:val="0056416C"/>
  </w:style>
  <w:style w:type="paragraph" w:customStyle="1" w:styleId="188AC3044BE64F138BE211C99BC05902">
    <w:name w:val="188AC3044BE64F138BE211C99BC05902"/>
    <w:rsid w:val="0056416C"/>
  </w:style>
  <w:style w:type="paragraph" w:customStyle="1" w:styleId="07AE0EBA1F6343B099B78FFD9CB5876C">
    <w:name w:val="07AE0EBA1F6343B099B78FFD9CB5876C"/>
    <w:rsid w:val="0056416C"/>
  </w:style>
  <w:style w:type="paragraph" w:customStyle="1" w:styleId="03DCDF16562242D2892109BBFB1F6B19">
    <w:name w:val="03DCDF16562242D2892109BBFB1F6B19"/>
    <w:rsid w:val="0056416C"/>
  </w:style>
  <w:style w:type="paragraph" w:customStyle="1" w:styleId="19B80A8F441F4E72A0BB5B202B68B871">
    <w:name w:val="19B80A8F441F4E72A0BB5B202B68B871"/>
    <w:rsid w:val="0056416C"/>
  </w:style>
  <w:style w:type="paragraph" w:customStyle="1" w:styleId="E4929C1216F345F68EC99DA4337A1F0B">
    <w:name w:val="E4929C1216F345F68EC99DA4337A1F0B"/>
    <w:rsid w:val="0056416C"/>
  </w:style>
  <w:style w:type="paragraph" w:customStyle="1" w:styleId="831532BEBD9F466084B7D7208FA72467">
    <w:name w:val="831532BEBD9F466084B7D7208FA72467"/>
    <w:rsid w:val="0056416C"/>
  </w:style>
  <w:style w:type="paragraph" w:customStyle="1" w:styleId="37999F97B0024A7AB666BAEF51248848">
    <w:name w:val="37999F97B0024A7AB666BAEF51248848"/>
    <w:rsid w:val="0056416C"/>
  </w:style>
  <w:style w:type="paragraph" w:customStyle="1" w:styleId="036D9BFF41A1494EA5232CC15FC9B4CA">
    <w:name w:val="036D9BFF41A1494EA5232CC15FC9B4CA"/>
    <w:rsid w:val="0056416C"/>
  </w:style>
  <w:style w:type="paragraph" w:customStyle="1" w:styleId="AB38F77D18CB41828EC3D00F7B4AABA8">
    <w:name w:val="AB38F77D18CB41828EC3D00F7B4AABA8"/>
    <w:rsid w:val="0056416C"/>
  </w:style>
  <w:style w:type="paragraph" w:customStyle="1" w:styleId="B90F2A6FC4A842F9A252D9CDF94E1121">
    <w:name w:val="B90F2A6FC4A842F9A252D9CDF94E1121"/>
    <w:rsid w:val="0056416C"/>
  </w:style>
  <w:style w:type="paragraph" w:customStyle="1" w:styleId="9D3745F1FA084C45AD5AB61D5A67D074">
    <w:name w:val="9D3745F1FA084C45AD5AB61D5A67D074"/>
    <w:rsid w:val="0056416C"/>
  </w:style>
  <w:style w:type="paragraph" w:customStyle="1" w:styleId="7101DD90ABF4447693CCCA4FEDAAA4F6">
    <w:name w:val="7101DD90ABF4447693CCCA4FEDAAA4F6"/>
    <w:rsid w:val="0056416C"/>
  </w:style>
  <w:style w:type="paragraph" w:customStyle="1" w:styleId="7DE4EC7286C2461EA91952A3DE0F6F61">
    <w:name w:val="7DE4EC7286C2461EA91952A3DE0F6F61"/>
    <w:rsid w:val="0056416C"/>
  </w:style>
  <w:style w:type="paragraph" w:customStyle="1" w:styleId="4EE47C2749FF45B38192349C95D4C0D4">
    <w:name w:val="4EE47C2749FF45B38192349C95D4C0D4"/>
    <w:rsid w:val="0056416C"/>
  </w:style>
  <w:style w:type="paragraph" w:customStyle="1" w:styleId="2BE5DDE8DF8541A69340395705524E9A">
    <w:name w:val="2BE5DDE8DF8541A69340395705524E9A"/>
    <w:rsid w:val="00590C1A"/>
  </w:style>
  <w:style w:type="paragraph" w:customStyle="1" w:styleId="B1A52975446344969FC1481098C0B14F">
    <w:name w:val="B1A52975446344969FC1481098C0B14F"/>
    <w:rsid w:val="00590C1A"/>
  </w:style>
  <w:style w:type="paragraph" w:customStyle="1" w:styleId="E04228C6DC574ECC92A06C900FEBEDB7">
    <w:name w:val="E04228C6DC574ECC92A06C900FEBEDB7"/>
    <w:rsid w:val="00590C1A"/>
  </w:style>
  <w:style w:type="paragraph" w:customStyle="1" w:styleId="E2596A3C3382480BA271EEF832FFFF4E">
    <w:name w:val="E2596A3C3382480BA271EEF832FFFF4E"/>
    <w:rsid w:val="00590C1A"/>
  </w:style>
  <w:style w:type="paragraph" w:customStyle="1" w:styleId="F0DCEA4E70DC4FB7AE4E510DD3C564B5">
    <w:name w:val="F0DCEA4E70DC4FB7AE4E510DD3C564B5"/>
    <w:rsid w:val="00590C1A"/>
  </w:style>
  <w:style w:type="paragraph" w:customStyle="1" w:styleId="B4BBF47BA211486FAF0A4C6D5413F67F">
    <w:name w:val="B4BBF47BA211486FAF0A4C6D5413F67F"/>
    <w:rsid w:val="00590C1A"/>
  </w:style>
  <w:style w:type="paragraph" w:customStyle="1" w:styleId="4830853ACAD943C5B5CA209D7CD58A02">
    <w:name w:val="4830853ACAD943C5B5CA209D7CD58A02"/>
    <w:rsid w:val="00590C1A"/>
  </w:style>
  <w:style w:type="paragraph" w:customStyle="1" w:styleId="C2031427FB374F1C84FB8B4A92F3D727">
    <w:name w:val="C2031427FB374F1C84FB8B4A92F3D727"/>
    <w:rsid w:val="00590C1A"/>
  </w:style>
  <w:style w:type="paragraph" w:customStyle="1" w:styleId="A7E07C98341D4C7C989F2DB9B4E7B263">
    <w:name w:val="A7E07C98341D4C7C989F2DB9B4E7B263"/>
    <w:rsid w:val="00590C1A"/>
  </w:style>
  <w:style w:type="paragraph" w:customStyle="1" w:styleId="4E50E01797994C3CBF80E104469A4EEF">
    <w:name w:val="4E50E01797994C3CBF80E104469A4EEF"/>
    <w:rsid w:val="00590C1A"/>
  </w:style>
  <w:style w:type="paragraph" w:customStyle="1" w:styleId="C9F692DDD5214B658DD4991E31B1C19B">
    <w:name w:val="C9F692DDD5214B658DD4991E31B1C19B"/>
    <w:rsid w:val="00590C1A"/>
  </w:style>
  <w:style w:type="paragraph" w:customStyle="1" w:styleId="2B9ABA4E94984071AA587CE77C50F67D">
    <w:name w:val="2B9ABA4E94984071AA587CE77C50F67D"/>
    <w:rsid w:val="00590C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C4F5A2-939F-4F67-BB49-4BBF6B7AC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iddoway</dc:creator>
  <cp:keywords/>
  <dc:description/>
  <cp:lastModifiedBy>Ernest Keeley</cp:lastModifiedBy>
  <cp:revision>2</cp:revision>
  <cp:lastPrinted>2019-10-09T20:49:00Z</cp:lastPrinted>
  <dcterms:created xsi:type="dcterms:W3CDTF">2025-09-17T19:29:00Z</dcterms:created>
  <dcterms:modified xsi:type="dcterms:W3CDTF">2025-09-17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c45d10da4765414209bbb3634864e860d84898a790298cf699dc458d1ca25d</vt:lpwstr>
  </property>
</Properties>
</file>